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Orthomyxo - Hunt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6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6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6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6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6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62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70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2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1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6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46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310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90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0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41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84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5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2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61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6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87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4:24Z</dcterms:created>
  <dcterms:modified xsi:type="dcterms:W3CDTF">2024-08-03T1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